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C6F2E" w14:textId="77777777" w:rsidR="00404E1E" w:rsidRDefault="002B7F86" w:rsidP="00404E1E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2E0BC4" wp14:editId="082E0BC5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82E0BCE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E0BC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" fillcolor="#c6dac8 [1300]" strokecolor="#f2f2f2 [3041]" strokeweight="3pt">
                <v:shadow on="t" color="#3c7382 [1606]" opacity=".5" offset="1pt"/>
                <v:textbox>
                  <w:txbxContent>
                    <w:p w14:paraId="082E0BCE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082E0BA8" w14:textId="2877455B" w:rsidR="00C104EA" w:rsidRPr="00404E1E" w:rsidRDefault="00404E1E" w:rsidP="00404E1E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Academic Advisor</w:t>
      </w:r>
    </w:p>
    <w:p w14:paraId="082E0BA9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82E0BAA" w14:textId="77777777" w:rsidR="002B7F86" w:rsidRPr="00404E1E" w:rsidRDefault="002B7F86" w:rsidP="00C104EA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04E1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82E0BAB" w14:textId="77777777" w:rsidR="002B7F86" w:rsidRPr="00404E1E" w:rsidRDefault="002B7F86" w:rsidP="00C104EA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04E1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404E1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404E1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404E1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404E1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404E1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404E1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404E1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82E0BAC" w14:textId="77777777" w:rsidR="002B7F86" w:rsidRPr="00404E1E" w:rsidRDefault="002B7F86" w:rsidP="00C104EA">
      <w:pPr>
        <w:spacing w:after="150"/>
        <w:ind w:left="-567" w:firstLine="0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</w:p>
    <w:p w14:paraId="31B77E0A" w14:textId="77777777" w:rsidR="00404E1E" w:rsidRDefault="002B7F86" w:rsidP="00404E1E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04E1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3822FA93" w14:textId="77777777" w:rsidR="00404E1E" w:rsidRDefault="00404E1E" w:rsidP="00404E1E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04E1E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Please accept my application for the position of Academic Advisor at [XXX University]. I have been working at the Counselling Department at YYY University as an Academic Advisor for over a year which has provided me with the necessary skills required to perform the duties of this role effectively.</w:t>
      </w:r>
    </w:p>
    <w:p w14:paraId="5F2B7242" w14:textId="77777777" w:rsidR="00404E1E" w:rsidRDefault="00404E1E" w:rsidP="00404E1E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04E1E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[XXX University] offers courses and educational programs in a wide variety of fields. The highly proficient faculty members have been responsible for the enlightenment of students from diverse backgrounds. It would be a great boost to my career to be part of such a reputable institution. </w:t>
      </w:r>
    </w:p>
    <w:p w14:paraId="2581E014" w14:textId="1FE995FB" w:rsidR="00404E1E" w:rsidRPr="00404E1E" w:rsidRDefault="00404E1E" w:rsidP="00404E1E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04E1E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I have strong interpersonal skills and I am able to provide effective guidance to students. Furthermore, I am a highly patient and empathetic individual who understands the needs of students and provides appropriate solutions. At [YYY University], I have had the opportunity to polish my skills as a good communicator. I have also acquired several new skills that allow me to perform my job with more efficiency. Currently, at YYY University, I handle the following responsibilities:</w:t>
      </w:r>
    </w:p>
    <w:p w14:paraId="3F61927B" w14:textId="07E988C3" w:rsidR="00404E1E" w:rsidRPr="00404E1E" w:rsidRDefault="00404E1E" w:rsidP="00404E1E">
      <w:pPr>
        <w:pStyle w:val="ListParagraph"/>
        <w:numPr>
          <w:ilvl w:val="0"/>
          <w:numId w:val="12"/>
        </w:numPr>
        <w:ind w:left="284"/>
        <w:rPr>
          <w:rFonts w:ascii="Times New Roman" w:hAnsi="Times New Roman"/>
          <w:sz w:val="24"/>
          <w:szCs w:val="24"/>
          <w:lang w:val="en-IN" w:eastAsia="en-IN" w:bidi="te-IN"/>
        </w:rPr>
      </w:pPr>
      <w:r w:rsidRPr="00404E1E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Coordinating a complete range of academic and admissions responsibilities. </w:t>
      </w:r>
    </w:p>
    <w:p w14:paraId="1D3D5214" w14:textId="77777777" w:rsidR="00404E1E" w:rsidRPr="00404E1E" w:rsidRDefault="00404E1E" w:rsidP="00404E1E">
      <w:pPr>
        <w:numPr>
          <w:ilvl w:val="0"/>
          <w:numId w:val="11"/>
        </w:numPr>
        <w:ind w:left="284"/>
        <w:textAlignment w:val="baseline"/>
        <w:rPr>
          <w:rFonts w:ascii="Arial" w:hAnsi="Arial" w:cs="Arial"/>
          <w:color w:val="0E101A"/>
          <w:sz w:val="24"/>
          <w:szCs w:val="24"/>
          <w:lang w:val="en-IN" w:eastAsia="en-IN" w:bidi="te-IN"/>
        </w:rPr>
      </w:pPr>
      <w:r w:rsidRPr="00404E1E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Experience in working with students from diverse backgrounds which includes domestic as well as international students.</w:t>
      </w:r>
    </w:p>
    <w:p w14:paraId="54828821" w14:textId="25CDE407" w:rsidR="00404E1E" w:rsidRPr="00404E1E" w:rsidRDefault="00404E1E" w:rsidP="00404E1E">
      <w:pPr>
        <w:numPr>
          <w:ilvl w:val="0"/>
          <w:numId w:val="11"/>
        </w:numPr>
        <w:ind w:left="284"/>
        <w:textAlignment w:val="baseline"/>
        <w:rPr>
          <w:rFonts w:ascii="Arial" w:hAnsi="Arial" w:cs="Arial"/>
          <w:color w:val="0E101A"/>
          <w:sz w:val="24"/>
          <w:szCs w:val="24"/>
          <w:lang w:val="en-IN" w:eastAsia="en-IN" w:bidi="te-IN"/>
        </w:rPr>
      </w:pPr>
      <w:r w:rsidRPr="00404E1E">
        <w:rPr>
          <w:rFonts w:ascii="Arial" w:hAnsi="Arial" w:cs="Arial"/>
          <w:color w:val="0E101A"/>
          <w:sz w:val="24"/>
          <w:szCs w:val="24"/>
          <w:lang w:val="en-IN" w:eastAsia="en-IN" w:bidi="te-IN"/>
        </w:rPr>
        <w:t xml:space="preserve">Improving </w:t>
      </w:r>
      <w:r w:rsidRPr="00404E1E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enrolment</w:t>
      </w:r>
      <w:r w:rsidRPr="00404E1E">
        <w:rPr>
          <w:rFonts w:ascii="Arial" w:hAnsi="Arial" w:cs="Arial"/>
          <w:color w:val="0E101A"/>
          <w:sz w:val="24"/>
          <w:szCs w:val="24"/>
          <w:lang w:val="en-IN" w:eastAsia="en-IN" w:bidi="te-IN"/>
        </w:rPr>
        <w:t xml:space="preserve"> of students through marketing and presentation skills</w:t>
      </w:r>
      <w:r>
        <w:rPr>
          <w:rFonts w:ascii="Arial" w:hAnsi="Arial" w:cs="Arial"/>
          <w:color w:val="0E101A"/>
          <w:sz w:val="24"/>
          <w:szCs w:val="24"/>
          <w:lang w:val="en-IN" w:eastAsia="en-IN" w:bidi="te-IN"/>
        </w:rPr>
        <w:t>.</w:t>
      </w:r>
    </w:p>
    <w:p w14:paraId="2EAD430A" w14:textId="77777777" w:rsidR="00404E1E" w:rsidRPr="00404E1E" w:rsidRDefault="00404E1E" w:rsidP="00404E1E">
      <w:pPr>
        <w:numPr>
          <w:ilvl w:val="0"/>
          <w:numId w:val="11"/>
        </w:numPr>
        <w:ind w:left="284"/>
        <w:textAlignment w:val="baseline"/>
        <w:rPr>
          <w:rFonts w:ascii="Arial" w:hAnsi="Arial" w:cs="Arial"/>
          <w:color w:val="0E101A"/>
          <w:sz w:val="24"/>
          <w:szCs w:val="24"/>
          <w:lang w:val="en-IN" w:eastAsia="en-IN" w:bidi="te-IN"/>
        </w:rPr>
      </w:pPr>
      <w:r w:rsidRPr="00404E1E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Ability to determine student goals and ensure suitable program choices.</w:t>
      </w:r>
    </w:p>
    <w:p w14:paraId="47F1A36F" w14:textId="4EF19AD6" w:rsidR="00404E1E" w:rsidRPr="00404E1E" w:rsidRDefault="00404E1E" w:rsidP="00404E1E">
      <w:pPr>
        <w:numPr>
          <w:ilvl w:val="0"/>
          <w:numId w:val="11"/>
        </w:numPr>
        <w:ind w:left="284"/>
        <w:textAlignment w:val="baseline"/>
        <w:rPr>
          <w:rFonts w:ascii="Arial" w:hAnsi="Arial" w:cs="Arial"/>
          <w:color w:val="0E101A"/>
          <w:sz w:val="24"/>
          <w:szCs w:val="24"/>
          <w:lang w:val="en-IN" w:eastAsia="en-IN" w:bidi="te-IN"/>
        </w:rPr>
      </w:pPr>
      <w:r w:rsidRPr="00404E1E">
        <w:rPr>
          <w:rFonts w:ascii="Arial" w:hAnsi="Arial" w:cs="Arial"/>
          <w:color w:val="0E101A"/>
          <w:sz w:val="24"/>
          <w:szCs w:val="24"/>
          <w:lang w:val="en-IN" w:eastAsia="en-IN" w:bidi="te-IN"/>
        </w:rPr>
        <w:t xml:space="preserve">Guiding, mentoring, and supporting students through different kinds of transitions to provide them with positive </w:t>
      </w:r>
      <w:r w:rsidRPr="00404E1E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counselling</w:t>
      </w:r>
      <w:r w:rsidRPr="00404E1E">
        <w:rPr>
          <w:rFonts w:ascii="Arial" w:hAnsi="Arial" w:cs="Arial"/>
          <w:color w:val="0E101A"/>
          <w:sz w:val="24"/>
          <w:szCs w:val="24"/>
          <w:lang w:val="en-IN" w:eastAsia="en-IN" w:bidi="te-IN"/>
        </w:rPr>
        <w:t xml:space="preserve"> experience.</w:t>
      </w:r>
    </w:p>
    <w:p w14:paraId="1C17BA22" w14:textId="77777777" w:rsidR="00404E1E" w:rsidRPr="00404E1E" w:rsidRDefault="00404E1E" w:rsidP="00404E1E">
      <w:pPr>
        <w:ind w:firstLine="0"/>
        <w:rPr>
          <w:rFonts w:ascii="Times New Roman" w:hAnsi="Times New Roman"/>
          <w:sz w:val="24"/>
          <w:szCs w:val="24"/>
          <w:lang w:val="en-IN" w:eastAsia="en-IN" w:bidi="te-IN"/>
        </w:rPr>
      </w:pPr>
    </w:p>
    <w:p w14:paraId="26511E95" w14:textId="77777777" w:rsidR="00404E1E" w:rsidRDefault="00404E1E" w:rsidP="00404E1E">
      <w:pPr>
        <w:ind w:left="-567" w:firstLine="0"/>
        <w:rPr>
          <w:rFonts w:ascii="Times New Roman" w:hAnsi="Times New Roman"/>
          <w:sz w:val="24"/>
          <w:szCs w:val="24"/>
          <w:lang w:val="en-IN" w:eastAsia="en-IN" w:bidi="te-IN"/>
        </w:rPr>
      </w:pPr>
      <w:r w:rsidRPr="00404E1E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I am a hardworking individual who genuinely cares about the welfare of students and makes sure they get the best possible guidance. With my educational qualifications and the skills developed through my experience, I believe I can prove to be an invaluable asset to your team.</w:t>
      </w:r>
    </w:p>
    <w:p w14:paraId="09EB495D" w14:textId="77777777" w:rsidR="00404E1E" w:rsidRDefault="00404E1E" w:rsidP="00404E1E">
      <w:pPr>
        <w:ind w:left="-567" w:firstLine="0"/>
        <w:rPr>
          <w:rFonts w:ascii="Times New Roman" w:hAnsi="Times New Roman"/>
          <w:sz w:val="24"/>
          <w:szCs w:val="24"/>
          <w:lang w:val="en-IN" w:eastAsia="en-IN" w:bidi="te-IN"/>
        </w:rPr>
      </w:pPr>
    </w:p>
    <w:p w14:paraId="3ADDE751" w14:textId="77777777" w:rsidR="00404E1E" w:rsidRDefault="00404E1E" w:rsidP="00404E1E">
      <w:pPr>
        <w:ind w:left="-567" w:firstLine="0"/>
        <w:rPr>
          <w:rFonts w:ascii="Times New Roman" w:hAnsi="Times New Roman"/>
          <w:sz w:val="24"/>
          <w:szCs w:val="24"/>
          <w:lang w:val="en-IN" w:eastAsia="en-IN" w:bidi="te-IN"/>
        </w:rPr>
      </w:pPr>
      <w:r w:rsidRPr="00404E1E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Thank you for your time and consideration.</w:t>
      </w:r>
    </w:p>
    <w:p w14:paraId="0E757F42" w14:textId="77777777" w:rsidR="00404E1E" w:rsidRDefault="00404E1E" w:rsidP="00404E1E">
      <w:pPr>
        <w:ind w:left="-567" w:firstLine="0"/>
        <w:rPr>
          <w:rFonts w:ascii="Times New Roman" w:hAnsi="Times New Roman"/>
          <w:sz w:val="24"/>
          <w:szCs w:val="24"/>
          <w:lang w:val="en-IN" w:eastAsia="en-IN" w:bidi="te-IN"/>
        </w:rPr>
      </w:pPr>
    </w:p>
    <w:p w14:paraId="32CE69CE" w14:textId="77777777" w:rsidR="00404E1E" w:rsidRDefault="00404E1E" w:rsidP="00404E1E">
      <w:pPr>
        <w:ind w:left="-567" w:firstLine="0"/>
        <w:rPr>
          <w:rFonts w:ascii="Times New Roman" w:hAnsi="Times New Roman"/>
          <w:sz w:val="24"/>
          <w:szCs w:val="24"/>
          <w:lang w:val="en-IN" w:eastAsia="en-IN" w:bidi="te-IN"/>
        </w:rPr>
      </w:pPr>
      <w:r w:rsidRPr="00404E1E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Sincerely</w:t>
      </w:r>
      <w:r>
        <w:rPr>
          <w:rFonts w:ascii="Times New Roman" w:hAnsi="Times New Roman"/>
          <w:sz w:val="24"/>
          <w:szCs w:val="24"/>
          <w:lang w:val="en-IN" w:eastAsia="en-IN" w:bidi="te-IN"/>
        </w:rPr>
        <w:t xml:space="preserve">, </w:t>
      </w:r>
    </w:p>
    <w:p w14:paraId="5D57DF9A" w14:textId="15DF4E60" w:rsidR="00404E1E" w:rsidRPr="00404E1E" w:rsidRDefault="00404E1E" w:rsidP="00404E1E">
      <w:pPr>
        <w:ind w:left="-567" w:firstLine="0"/>
        <w:rPr>
          <w:rFonts w:ascii="Times New Roman" w:hAnsi="Times New Roman"/>
          <w:sz w:val="24"/>
          <w:szCs w:val="24"/>
          <w:lang w:val="en-IN" w:eastAsia="en-IN" w:bidi="te-IN"/>
        </w:rPr>
      </w:pPr>
      <w:r w:rsidRPr="00404E1E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[Your Name]</w:t>
      </w:r>
    </w:p>
    <w:p w14:paraId="13B20142" w14:textId="77777777" w:rsidR="00404E1E" w:rsidRDefault="00404E1E" w:rsidP="00C104EA">
      <w:pPr>
        <w:rPr>
          <w:lang w:val="en-US"/>
        </w:rPr>
      </w:pPr>
    </w:p>
    <w:p w14:paraId="6F565FA0" w14:textId="77777777" w:rsidR="00404E1E" w:rsidRDefault="00404E1E" w:rsidP="00C104EA">
      <w:pPr>
        <w:rPr>
          <w:lang w:val="en-US"/>
        </w:rPr>
      </w:pPr>
    </w:p>
    <w:p w14:paraId="082E0BBD" w14:textId="2EE70277"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82E0BC6" wp14:editId="082E0BC7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215ED9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14:paraId="082E0BBE" w14:textId="77777777" w:rsidR="00C104EA" w:rsidRPr="00C104EA" w:rsidRDefault="00C104EA" w:rsidP="00C104EA">
      <w:pPr>
        <w:rPr>
          <w:lang w:val="en-US"/>
        </w:rPr>
      </w:pPr>
    </w:p>
    <w:p w14:paraId="082E0BBF" w14:textId="77777777"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14:paraId="082E0BC0" w14:textId="77777777"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14:paraId="082E0BC1" w14:textId="77777777"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14:paraId="082E0BC2" w14:textId="77777777"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082E0BC8" wp14:editId="082E0BC9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E0BC3" w14:textId="77777777"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E0BCC" w14:textId="77777777" w:rsidR="007B33BC" w:rsidRDefault="007B33BC" w:rsidP="001E7709">
      <w:r>
        <w:separator/>
      </w:r>
    </w:p>
  </w:endnote>
  <w:endnote w:type="continuationSeparator" w:id="0">
    <w:p w14:paraId="082E0BCD" w14:textId="77777777" w:rsidR="007B33BC" w:rsidRDefault="007B33BC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E0BCA" w14:textId="77777777" w:rsidR="007B33BC" w:rsidRDefault="007B33BC" w:rsidP="001E7709">
      <w:r>
        <w:separator/>
      </w:r>
    </w:p>
  </w:footnote>
  <w:footnote w:type="continuationSeparator" w:id="0">
    <w:p w14:paraId="082E0BCB" w14:textId="77777777" w:rsidR="007B33BC" w:rsidRDefault="007B33BC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5304A05"/>
    <w:multiLevelType w:val="hybridMultilevel"/>
    <w:tmpl w:val="A7F6FE2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3B0B5B12"/>
    <w:multiLevelType w:val="multilevel"/>
    <w:tmpl w:val="12908D28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084445F"/>
    <w:multiLevelType w:val="multilevel"/>
    <w:tmpl w:val="7082A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1"/>
  </w:num>
  <w:num w:numId="5">
    <w:abstractNumId w:val="5"/>
  </w:num>
  <w:num w:numId="6">
    <w:abstractNumId w:val="6"/>
  </w:num>
  <w:num w:numId="7">
    <w:abstractNumId w:val="10"/>
  </w:num>
  <w:num w:numId="8">
    <w:abstractNumId w:val="9"/>
  </w:num>
  <w:num w:numId="9">
    <w:abstractNumId w:val="4"/>
  </w:num>
  <w:num w:numId="10">
    <w:abstractNumId w:val="7"/>
  </w:num>
  <w:num w:numId="11">
    <w:abstractNumId w:val="8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04E1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6E23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082E0BA6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6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198A2-1149-4805-BBBE-03EEBA97F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64</Words>
  <Characters>2075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435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Advisor Cover Letter Sample</dc:title>
  <dc:subject>Create your Cover Letter using Free Academic Advisor Cover Letter Sample Template</dc:subject>
  <dc:creator>Qwikresume.com</dc:creator>
  <dcterms:created xsi:type="dcterms:W3CDTF">2021-09-26T05:26:00Z</dcterms:created>
  <dcterms:modified xsi:type="dcterms:W3CDTF">2021-09-26T05:26:00Z</dcterms:modified>
  <cp:category>Education</cp:category>
</cp:coreProperties>
</file>